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226B9" w:rsidRDefault="00860188" w:rsidP="00860188">
      <w:pPr>
        <w:spacing w:line="240" w:lineRule="auto"/>
        <w:rPr>
          <w:rFonts w:ascii="Calibri" w:eastAsia="Calibri" w:hAnsi="Calibri" w:cs="Calibri"/>
        </w:rPr>
      </w:pPr>
      <w:r>
        <w:rPr>
          <w:rFonts w:ascii="Calibri" w:eastAsia="Calibri" w:hAnsi="Calibri" w:cs="Calibri"/>
        </w:rPr>
        <w:t>Banni Justired</w:t>
      </w:r>
    </w:p>
    <w:p w14:paraId="00000002" w14:textId="77777777" w:rsidR="00B226B9" w:rsidRDefault="00B226B9" w:rsidP="00860188">
      <w:pPr>
        <w:spacing w:line="240" w:lineRule="auto"/>
        <w:rPr>
          <w:rFonts w:ascii="Calibri" w:eastAsia="Calibri" w:hAnsi="Calibri" w:cs="Calibri"/>
        </w:rPr>
      </w:pPr>
    </w:p>
    <w:p w14:paraId="00000003" w14:textId="77777777" w:rsidR="00B226B9" w:rsidRDefault="00860188" w:rsidP="00860188">
      <w:pPr>
        <w:spacing w:line="240" w:lineRule="auto"/>
        <w:rPr>
          <w:rFonts w:ascii="Calibri" w:eastAsia="Calibri" w:hAnsi="Calibri" w:cs="Calibri"/>
        </w:rPr>
      </w:pPr>
      <w:r>
        <w:rPr>
          <w:rFonts w:ascii="Calibri" w:eastAsia="Calibri" w:hAnsi="Calibri" w:cs="Calibri"/>
        </w:rPr>
        <w:t xml:space="preserve">My attention was drawn towards the window inside the shadow covered room that I had found myself upon. My eyes peer out onto the moonlight that shines through; piercing my eyes while I blinked a couple of times to correct myself. I shake my head, frowning turning my attention back to the dark room I was in. The ringing echoed within my own ears while the silence covered the entire room. Leaving nothing but the ringing to be heard. </w:t>
      </w:r>
    </w:p>
    <w:p w14:paraId="00000004" w14:textId="77777777" w:rsidR="00B226B9" w:rsidRDefault="00B226B9" w:rsidP="00860188">
      <w:pPr>
        <w:spacing w:line="240" w:lineRule="auto"/>
        <w:rPr>
          <w:rFonts w:ascii="Calibri" w:eastAsia="Calibri" w:hAnsi="Calibri" w:cs="Calibri"/>
        </w:rPr>
      </w:pPr>
    </w:p>
    <w:p w14:paraId="00000005" w14:textId="77777777" w:rsidR="00B226B9" w:rsidRDefault="00860188" w:rsidP="00860188">
      <w:pPr>
        <w:spacing w:line="240" w:lineRule="auto"/>
        <w:rPr>
          <w:rFonts w:ascii="Calibri" w:eastAsia="Calibri" w:hAnsi="Calibri" w:cs="Calibri"/>
        </w:rPr>
      </w:pPr>
      <w:r>
        <w:rPr>
          <w:rFonts w:ascii="Calibri" w:eastAsia="Calibri" w:hAnsi="Calibri" w:cs="Calibri"/>
        </w:rPr>
        <w:t>I turned my attention to the door; half anticipating anyone onto submerging into the room. But a few minutes had already passed with no one about. I never knew if i should breath a sigh of relief or something else because of it. But raising myself from the chair that I was sitting upon, I had decided to just walk around the empty small room that I was in. Thoughts circulated onto my mind as my head was hanged; gazing now onto the grounds beneath me. With the silence, I had pondered about my own species. The</w:t>
      </w:r>
      <w:r>
        <w:rPr>
          <w:rFonts w:ascii="Calibri" w:eastAsia="Calibri" w:hAnsi="Calibri" w:cs="Calibri"/>
        </w:rPr>
        <w:t xml:space="preserve"> canines. In wonderance of their stupid electrical event that they keep proposing about.That event that had led to this entire mess.</w:t>
      </w:r>
    </w:p>
    <w:p w14:paraId="00000006" w14:textId="77777777" w:rsidR="00B226B9" w:rsidRDefault="00B226B9" w:rsidP="00860188">
      <w:pPr>
        <w:spacing w:line="240" w:lineRule="auto"/>
        <w:rPr>
          <w:rFonts w:ascii="Calibri" w:eastAsia="Calibri" w:hAnsi="Calibri" w:cs="Calibri"/>
        </w:rPr>
      </w:pPr>
    </w:p>
    <w:p w14:paraId="00000007" w14:textId="77777777" w:rsidR="00B226B9" w:rsidRDefault="00860188" w:rsidP="00860188">
      <w:pPr>
        <w:spacing w:line="240" w:lineRule="auto"/>
        <w:rPr>
          <w:rFonts w:ascii="Calibri" w:eastAsia="Calibri" w:hAnsi="Calibri" w:cs="Calibri"/>
        </w:rPr>
      </w:pPr>
      <w:r>
        <w:rPr>
          <w:rFonts w:ascii="Calibri" w:eastAsia="Calibri" w:hAnsi="Calibri" w:cs="Calibri"/>
        </w:rPr>
        <w:t>I exhaled a breath and only shake my head; realizing that I was just standing still. Not moving at all around the chair. So resuming my walk; I continued to think otherwise. I had went around the chair many times; or was it that I had already lose count? I cannot tell. But what I can tell was that the flooring beneath me needs some cleaning. For the creeks erupted the silence; filling my ear as I heard it. Frowning with the realization that anyone could had heard that however. I jolted when a knock onto the</w:t>
      </w:r>
      <w:r>
        <w:rPr>
          <w:rFonts w:ascii="Calibri" w:eastAsia="Calibri" w:hAnsi="Calibri" w:cs="Calibri"/>
        </w:rPr>
        <w:t xml:space="preserve"> door. ‘So sudden’ I thought to myself while I walked forth towards the door. About to gripped the knob; but stopped myself entirely. Remembering why I had hid myself from the canines specials as a whole.</w:t>
      </w:r>
    </w:p>
    <w:p w14:paraId="00000008" w14:textId="77777777" w:rsidR="00B226B9" w:rsidRDefault="00B226B9" w:rsidP="00860188">
      <w:pPr>
        <w:spacing w:line="240" w:lineRule="auto"/>
        <w:rPr>
          <w:rFonts w:ascii="Calibri" w:eastAsia="Calibri" w:hAnsi="Calibri" w:cs="Calibri"/>
        </w:rPr>
      </w:pPr>
    </w:p>
    <w:p w14:paraId="00000009" w14:textId="77777777" w:rsidR="00B226B9" w:rsidRDefault="00860188" w:rsidP="00860188">
      <w:pPr>
        <w:spacing w:line="240" w:lineRule="auto"/>
        <w:rPr>
          <w:rFonts w:ascii="Calibri" w:eastAsia="Calibri" w:hAnsi="Calibri" w:cs="Calibri"/>
        </w:rPr>
      </w:pPr>
      <w:r>
        <w:rPr>
          <w:rFonts w:ascii="Calibri" w:eastAsia="Calibri" w:hAnsi="Calibri" w:cs="Calibri"/>
        </w:rPr>
        <w:t>For a frown was my response. My eyes lingered onto the door in front of me. I take a step back. Shaking my head and planted my feet upon the grounds beneath me. All the while just staring down onto the door before me. A short pause of silence was the result. I breathed a sigh hearing them already moving away. But the sounds of something rumbling a second following was what scared me the most. With fear gripping upon my neck; I turned my attention towards the window. Sprinted to it; immersing all sorts of so</w:t>
      </w:r>
      <w:r>
        <w:rPr>
          <w:rFonts w:ascii="Calibri" w:eastAsia="Calibri" w:hAnsi="Calibri" w:cs="Calibri"/>
        </w:rPr>
        <w:t>unds that creaks upon the flooring beneath me and grabbed onto the window’s edges. Quickly pulled it high and out I go immediately. Down onto the hard grounds beneath me; after remembering that I was a story or two high.</w:t>
      </w:r>
    </w:p>
    <w:p w14:paraId="0000000A" w14:textId="77777777" w:rsidR="00B226B9" w:rsidRDefault="00B226B9" w:rsidP="00860188">
      <w:pPr>
        <w:spacing w:line="240" w:lineRule="auto"/>
        <w:rPr>
          <w:rFonts w:ascii="Calibri" w:eastAsia="Calibri" w:hAnsi="Calibri" w:cs="Calibri"/>
        </w:rPr>
      </w:pPr>
    </w:p>
    <w:p w14:paraId="0000000B" w14:textId="77777777" w:rsidR="00B226B9" w:rsidRDefault="00860188" w:rsidP="00860188">
      <w:pPr>
        <w:spacing w:line="240" w:lineRule="auto"/>
        <w:rPr>
          <w:rFonts w:ascii="Calibri" w:eastAsia="Calibri" w:hAnsi="Calibri" w:cs="Calibri"/>
        </w:rPr>
      </w:pPr>
      <w:r>
        <w:rPr>
          <w:rFonts w:ascii="Calibri" w:eastAsia="Calibri" w:hAnsi="Calibri" w:cs="Calibri"/>
        </w:rPr>
        <w:t>Crashing onto the ground; receiving only a bruise from the large fall. I was a bit surprise that it did not kill me at all. But shaking my head upon the disregarding thought, I just hightail out of there. Sprinting to the closest corner that i can find. Turning and hid myself against the moonwall behind me. I was a bit lucky that my own fur was exactly the same color as the buildings scattered around the realm. Or was it a good idea to do that since my fur was purely black and not tan at all? I shake my hea</w:t>
      </w:r>
      <w:r>
        <w:rPr>
          <w:rFonts w:ascii="Calibri" w:eastAsia="Calibri" w:hAnsi="Calibri" w:cs="Calibri"/>
        </w:rPr>
        <w:t>d upon that thought and returned to the reality of things. Gazing left and right upon the environment surrounding me, noticing how silent and abandoned it was. I sprinted out of there quickly. Crossing the roads; sprinting to the corner of the sidewalk where I had exchanged it for another. Running down that; heeding onto the next intersection at the very end. Then turned immediately towards the left.</w:t>
      </w:r>
    </w:p>
    <w:p w14:paraId="0000000C" w14:textId="77777777" w:rsidR="00B226B9" w:rsidRDefault="00B226B9" w:rsidP="00860188">
      <w:pPr>
        <w:spacing w:line="240" w:lineRule="auto"/>
        <w:rPr>
          <w:rFonts w:ascii="Calibri" w:eastAsia="Calibri" w:hAnsi="Calibri" w:cs="Calibri"/>
        </w:rPr>
      </w:pPr>
    </w:p>
    <w:p w14:paraId="0000000D" w14:textId="77777777" w:rsidR="00B226B9" w:rsidRDefault="00860188" w:rsidP="00860188">
      <w:pPr>
        <w:spacing w:line="240" w:lineRule="auto"/>
        <w:rPr>
          <w:rFonts w:ascii="Calibri" w:eastAsia="Calibri" w:hAnsi="Calibri" w:cs="Calibri"/>
        </w:rPr>
      </w:pPr>
      <w:r>
        <w:rPr>
          <w:rFonts w:ascii="Calibri" w:eastAsia="Calibri" w:hAnsi="Calibri" w:cs="Calibri"/>
        </w:rPr>
        <w:t xml:space="preserve">I had stopped. Stopped somewhere at the middle of the streets; shifting my attention this way and that. Gazing down onto the roads before me, noticing how empty they were however. Nothing was there besides the lampposts which illuminated the lights however upon the grounds beneath themselves. They ran across the street that I was staring upon. I ignored it however and just focused upon the path that I had needed to take otherwise. It was towards the north; the path ahead of me. For I had </w:t>
      </w:r>
      <w:r>
        <w:rPr>
          <w:rFonts w:ascii="Calibri" w:eastAsia="Calibri" w:hAnsi="Calibri" w:cs="Calibri"/>
        </w:rPr>
        <w:lastRenderedPageBreak/>
        <w:t>remembered correctly that I had a hideout there however. Closest to the building nearby apparently. I ran passed the crossroads; down through the small cavern of a tunnel submerging into the next street before me where I slowed my walk while I glance towards the buildings that were besides me.</w:t>
      </w:r>
    </w:p>
    <w:p w14:paraId="0000000E" w14:textId="77777777" w:rsidR="00B226B9" w:rsidRDefault="00B226B9" w:rsidP="00860188">
      <w:pPr>
        <w:spacing w:line="240" w:lineRule="auto"/>
        <w:rPr>
          <w:rFonts w:ascii="Calibri" w:eastAsia="Calibri" w:hAnsi="Calibri" w:cs="Calibri"/>
        </w:rPr>
      </w:pPr>
    </w:p>
    <w:p w14:paraId="0000000F" w14:textId="77777777" w:rsidR="00B226B9" w:rsidRDefault="00860188" w:rsidP="00860188">
      <w:pPr>
        <w:spacing w:line="240" w:lineRule="auto"/>
        <w:rPr>
          <w:rFonts w:ascii="Calibri" w:eastAsia="Calibri" w:hAnsi="Calibri" w:cs="Calibri"/>
        </w:rPr>
      </w:pPr>
      <w:r>
        <w:rPr>
          <w:rFonts w:ascii="Calibri" w:eastAsia="Calibri" w:hAnsi="Calibri" w:cs="Calibri"/>
        </w:rPr>
        <w:t>The street here was empty. Only the buildings stand put upon where they were. As my attention was drawn towards them, I stared onto the closest one. Noting about its unusual color however. Watching that building, I just continued forward. Neverminding anything else otherwise as my eyes were drawn back to the horizon once more. Looking to the pure darkness ahead of me, I walked forward. Step by step underneath the hard grounds beneath me. There was nothing happening around me and it scares me somehow.</w:t>
      </w:r>
    </w:p>
    <w:p w14:paraId="00000010" w14:textId="77777777" w:rsidR="00B226B9" w:rsidRDefault="00B226B9" w:rsidP="00860188">
      <w:pPr>
        <w:spacing w:line="240" w:lineRule="auto"/>
        <w:rPr>
          <w:rFonts w:ascii="Calibri" w:eastAsia="Calibri" w:hAnsi="Calibri" w:cs="Calibri"/>
        </w:rPr>
      </w:pPr>
    </w:p>
    <w:p w14:paraId="00000011" w14:textId="77777777" w:rsidR="00B226B9" w:rsidRDefault="00860188" w:rsidP="00860188">
      <w:pPr>
        <w:spacing w:line="240" w:lineRule="auto"/>
        <w:rPr>
          <w:rFonts w:ascii="Calibri" w:eastAsia="Calibri" w:hAnsi="Calibri" w:cs="Calibri"/>
        </w:rPr>
      </w:pPr>
      <w:r>
        <w:rPr>
          <w:rFonts w:ascii="Calibri" w:eastAsia="Calibri" w:hAnsi="Calibri" w:cs="Calibri"/>
        </w:rPr>
        <w:t>I maneuver through the road. Heeding to the center of the road where I immediately turned around and glance towards the building before me. I walked forward; entering through the opened door. Plunging myself through the darkness that had welcomed me inside. All I could see was just the hallway, nothing else was there. The darkness covered this hallway as I looked forth into it. I take a step forward. Entering into the halls and continued walking forward. Step by step through the pure silence of the atmosphe</w:t>
      </w:r>
      <w:r>
        <w:rPr>
          <w:rFonts w:ascii="Calibri" w:eastAsia="Calibri" w:hAnsi="Calibri" w:cs="Calibri"/>
        </w:rPr>
        <w:t>re above me; I kept calm and quiet. I walked through the hallway. Towards the door on the other end. My eyes looked to the door; I reached forth to it. Grabbing onto the knob and gradually opened it. Light appeared onto the otherside. I entered immediately, closing and locking the door afterwards. Shutting off the lights too, I stepped to the chair at the center of the room. Then promptly sat onto it.</w:t>
      </w:r>
    </w:p>
    <w:p w14:paraId="00000012" w14:textId="77777777" w:rsidR="00B226B9" w:rsidRDefault="00B226B9" w:rsidP="00860188">
      <w:pPr>
        <w:spacing w:line="240" w:lineRule="auto"/>
        <w:rPr>
          <w:rFonts w:ascii="Calibri" w:eastAsia="Calibri" w:hAnsi="Calibri" w:cs="Calibri"/>
        </w:rPr>
      </w:pPr>
    </w:p>
    <w:p w14:paraId="00000013" w14:textId="77777777" w:rsidR="00B226B9" w:rsidRDefault="00860188" w:rsidP="00860188">
      <w:pPr>
        <w:spacing w:line="240" w:lineRule="auto"/>
        <w:rPr>
          <w:rFonts w:ascii="Calibri" w:eastAsia="Calibri" w:hAnsi="Calibri" w:cs="Calibri"/>
        </w:rPr>
      </w:pPr>
      <w:r>
        <w:rPr>
          <w:rFonts w:ascii="Calibri" w:eastAsia="Calibri" w:hAnsi="Calibri" w:cs="Calibri"/>
        </w:rPr>
        <w:t>Time ticked by. I stared to the door in front of me. Around the room was nothing but emptiness. Even no windows were here either. My ears stood erected and listened to the ringing within them, but no sounds were produced and I find myself smiling faintly otherwise. As my eyes lingered onto the door; I felt the vision darkening around me. The ringing echoing louder while my eyes produced tears. For cold air stabbed upon them. I blinked. The vision was gone. I shake my head and prompt rose to my feet. Circled</w:t>
      </w:r>
      <w:r>
        <w:rPr>
          <w:rFonts w:ascii="Calibri" w:eastAsia="Calibri" w:hAnsi="Calibri" w:cs="Calibri"/>
        </w:rPr>
        <w:t xml:space="preserve"> around the chair before returning to sit against it. That was when I started hearing something. A faint sound coursing through the silence of the atmosphere.</w:t>
      </w:r>
    </w:p>
    <w:p w14:paraId="00000014" w14:textId="77777777" w:rsidR="00B226B9" w:rsidRDefault="00B226B9" w:rsidP="00860188">
      <w:pPr>
        <w:spacing w:line="240" w:lineRule="auto"/>
        <w:rPr>
          <w:rFonts w:ascii="Calibri" w:eastAsia="Calibri" w:hAnsi="Calibri" w:cs="Calibri"/>
        </w:rPr>
      </w:pPr>
    </w:p>
    <w:p w14:paraId="00000015" w14:textId="77777777" w:rsidR="00B226B9" w:rsidRDefault="00860188" w:rsidP="00860188">
      <w:pPr>
        <w:spacing w:line="240" w:lineRule="auto"/>
        <w:rPr>
          <w:rFonts w:ascii="Calibri" w:eastAsia="Calibri" w:hAnsi="Calibri" w:cs="Calibri"/>
        </w:rPr>
      </w:pPr>
      <w:r>
        <w:rPr>
          <w:rFonts w:ascii="Calibri" w:eastAsia="Calibri" w:hAnsi="Calibri" w:cs="Calibri"/>
        </w:rPr>
        <w:t>I turned towards it. Ears flatten against the skull of my head. The visions returning to darkness while more sounds were produced upon the fields of darkness and silence. I was nervous; mentally. Worried about being caught here by them that my heart was starting to pound against my own chest. The loudness filling the silence air as my own legs vibrated to the nervousness that I was feeling. Sweat was starting to fall; I rose to my feet. And take a step away from the chair. Another step to the side before wa</w:t>
      </w:r>
      <w:r>
        <w:rPr>
          <w:rFonts w:ascii="Calibri" w:eastAsia="Calibri" w:hAnsi="Calibri" w:cs="Calibri"/>
        </w:rPr>
        <w:t>lking backwards. Entering into the darkness behind me where it covered my entire body. Only my eyes remain being see then; I only had to close them anyway when I hear or see something or someone coming.</w:t>
      </w:r>
    </w:p>
    <w:p w14:paraId="00000016" w14:textId="77777777" w:rsidR="00B226B9" w:rsidRDefault="00B226B9" w:rsidP="00860188">
      <w:pPr>
        <w:spacing w:line="240" w:lineRule="auto"/>
        <w:rPr>
          <w:rFonts w:ascii="Calibri" w:eastAsia="Calibri" w:hAnsi="Calibri" w:cs="Calibri"/>
        </w:rPr>
      </w:pPr>
    </w:p>
    <w:p w14:paraId="00000017" w14:textId="77777777" w:rsidR="00B226B9" w:rsidRDefault="00860188" w:rsidP="00860188">
      <w:pPr>
        <w:spacing w:line="240" w:lineRule="auto"/>
        <w:rPr>
          <w:rFonts w:ascii="Calibri" w:eastAsia="Calibri" w:hAnsi="Calibri" w:cs="Calibri"/>
        </w:rPr>
      </w:pPr>
      <w:r>
        <w:rPr>
          <w:rFonts w:ascii="Calibri" w:eastAsia="Calibri" w:hAnsi="Calibri" w:cs="Calibri"/>
        </w:rPr>
        <w:t>But for the moment, I heard nothing else. That short period of silence came and go as it pleases when another round of sound erupted into the silence. A short conversation of mutters and muffles was heard from the other side of the room. I never knew what they were talking about however. Nor had I ever liked it anyway either. I whimpered softly to myself; eyes already closed as another step was unknowingly taken. I hit against something sharp against the front of my foot. A jolt of pain rose through my body</w:t>
      </w:r>
      <w:r>
        <w:rPr>
          <w:rFonts w:ascii="Calibri" w:eastAsia="Calibri" w:hAnsi="Calibri" w:cs="Calibri"/>
        </w:rPr>
        <w:t>; I yipped suddenly and claps my snout with my paws. Ceasing the sounds that comes while my visions blurred with the following tears. Small blood was already leaking from the small wound in between my toes. I gradually crouched down; spread my paws around. Feeling for the object that had hit me. I had found it.</w:t>
      </w:r>
    </w:p>
    <w:p w14:paraId="00000018" w14:textId="77777777" w:rsidR="00B226B9" w:rsidRDefault="00B226B9" w:rsidP="00860188">
      <w:pPr>
        <w:spacing w:line="240" w:lineRule="auto"/>
        <w:rPr>
          <w:rFonts w:ascii="Calibri" w:eastAsia="Calibri" w:hAnsi="Calibri" w:cs="Calibri"/>
        </w:rPr>
      </w:pPr>
    </w:p>
    <w:p w14:paraId="00000019" w14:textId="77777777" w:rsidR="00B226B9" w:rsidRDefault="00860188" w:rsidP="00860188">
      <w:pPr>
        <w:spacing w:line="240" w:lineRule="auto"/>
        <w:rPr>
          <w:rFonts w:ascii="Calibri" w:eastAsia="Calibri" w:hAnsi="Calibri" w:cs="Calibri"/>
        </w:rPr>
      </w:pPr>
      <w:r>
        <w:rPr>
          <w:rFonts w:ascii="Calibri" w:eastAsia="Calibri" w:hAnsi="Calibri" w:cs="Calibri"/>
        </w:rPr>
        <w:lastRenderedPageBreak/>
        <w:t>It was indeed sharp; but nothing like a knife or anything. Rather it was smooth and flat which had prompt prompted my mind to ponder about the small injury that I had received. But shaking my head to remove the following thoughts that comes with that question; while my eyes pinpointed towards the door before me. Noticing how the knob was jiggling all of the sudden. I stepped further into the darkness; my eyes shut tight which had preventing me from being able to see who was coming. But at the same time, pre</w:t>
      </w:r>
      <w:r>
        <w:rPr>
          <w:rFonts w:ascii="Calibri" w:eastAsia="Calibri" w:hAnsi="Calibri" w:cs="Calibri"/>
        </w:rPr>
        <w:t>venting them from being able to see me here. The knob click; the door suddenly moaned. Footsteps followed afterwards while conversations were kept going. Loud and clear, my ears flick upon hearing what was the topic at hand.</w:t>
      </w:r>
    </w:p>
    <w:p w14:paraId="0000001A" w14:textId="77777777" w:rsidR="00B226B9" w:rsidRDefault="00B226B9" w:rsidP="00860188">
      <w:pPr>
        <w:spacing w:line="240" w:lineRule="auto"/>
        <w:rPr>
          <w:rFonts w:ascii="Calibri" w:eastAsia="Calibri" w:hAnsi="Calibri" w:cs="Calibri"/>
        </w:rPr>
      </w:pPr>
    </w:p>
    <w:p w14:paraId="0000001B" w14:textId="77777777" w:rsidR="00B226B9" w:rsidRDefault="00860188" w:rsidP="00860188">
      <w:pPr>
        <w:spacing w:line="240" w:lineRule="auto"/>
        <w:rPr>
          <w:rFonts w:ascii="Calibri" w:eastAsia="Calibri" w:hAnsi="Calibri" w:cs="Calibri"/>
        </w:rPr>
      </w:pPr>
      <w:r>
        <w:rPr>
          <w:rFonts w:ascii="Calibri" w:eastAsia="Calibri" w:hAnsi="Calibri" w:cs="Calibri"/>
        </w:rPr>
        <w:t xml:space="preserve">‘It was somehow related to a unknown visitor. A stoat as a matter of fact however. I blinked in rather surprise; wondering what an animal like a stoat was doing here within the conflicts of the realms. But my head shook; deteriorating from the physical topic at hand while my ears perked up to listen to the sounds of the enemies before me. Two voices started out at first prior to when they had came in. Both of them were of same tone; yet one was deeper than the other however. Their slang was the same as the </w:t>
      </w:r>
      <w:r>
        <w:rPr>
          <w:rFonts w:ascii="Calibri" w:eastAsia="Calibri" w:hAnsi="Calibri" w:cs="Calibri"/>
        </w:rPr>
        <w:t>canine realms apparently which I also publicly speak about too. Knowing that, I already knew whom these two are which a single thought popped onto my mind; recording their voices for later use whenever that would be however.</w:t>
      </w:r>
    </w:p>
    <w:p w14:paraId="0000001C" w14:textId="77777777" w:rsidR="00B226B9" w:rsidRDefault="00B226B9" w:rsidP="00860188">
      <w:pPr>
        <w:spacing w:line="240" w:lineRule="auto"/>
        <w:rPr>
          <w:rFonts w:ascii="Calibri" w:eastAsia="Calibri" w:hAnsi="Calibri" w:cs="Calibri"/>
        </w:rPr>
      </w:pPr>
    </w:p>
    <w:p w14:paraId="0000001D" w14:textId="77777777" w:rsidR="00B226B9" w:rsidRDefault="00860188" w:rsidP="00860188">
      <w:pPr>
        <w:spacing w:line="240" w:lineRule="auto"/>
        <w:rPr>
          <w:rFonts w:ascii="Calibri" w:eastAsia="Calibri" w:hAnsi="Calibri" w:cs="Calibri"/>
        </w:rPr>
      </w:pPr>
      <w:r>
        <w:rPr>
          <w:rFonts w:ascii="Calibri" w:eastAsia="Calibri" w:hAnsi="Calibri" w:cs="Calibri"/>
        </w:rPr>
        <w:t xml:space="preserve">But before I could open my eyes and see that the two coyotes had already left the scene, a higher pitch voice came through the fields of the darken hallways. Much to the surprise of the other two however. ‘It is a fox.’ I thought, adding in onto that ‘Did not all of them headed forth towards reptile instead? Because of the internal conflict everyone else had with the foxes?’ I shake my head again; I had wanted to sigh. Feeling ab it exhausted about the whole thing. But nonetheless kept myself quiet for the </w:t>
      </w:r>
      <w:r>
        <w:rPr>
          <w:rFonts w:ascii="Calibri" w:eastAsia="Calibri" w:hAnsi="Calibri" w:cs="Calibri"/>
        </w:rPr>
        <w:t>time being. As my ears listened to the sounds of their footsteps fading and disappearing entirely, I opened my eyes and smiled rather faintly. Take a step forward into the darkness, having now realized that the entire room was now covered by it however.</w:t>
      </w:r>
    </w:p>
    <w:p w14:paraId="0000001E" w14:textId="77777777" w:rsidR="00B226B9" w:rsidRDefault="00B226B9" w:rsidP="00860188">
      <w:pPr>
        <w:spacing w:line="240" w:lineRule="auto"/>
        <w:rPr>
          <w:rFonts w:ascii="Calibri" w:eastAsia="Calibri" w:hAnsi="Calibri" w:cs="Calibri"/>
        </w:rPr>
      </w:pPr>
    </w:p>
    <w:p w14:paraId="0000001F" w14:textId="77777777" w:rsidR="00B226B9" w:rsidRDefault="00860188" w:rsidP="00860188">
      <w:pPr>
        <w:spacing w:line="240" w:lineRule="auto"/>
        <w:rPr>
          <w:rFonts w:ascii="Calibri" w:eastAsia="Calibri" w:hAnsi="Calibri" w:cs="Calibri"/>
        </w:rPr>
      </w:pPr>
      <w:r>
        <w:rPr>
          <w:rFonts w:ascii="Calibri" w:eastAsia="Calibri" w:hAnsi="Calibri" w:cs="Calibri"/>
        </w:rPr>
        <w:t>I was a bit surprise about the room being shrouded in darkness that I was frowning. But immediately turning around, glancing towards the wall that was behind me, I take a step forward.  Grabbing onto the weapon that was beneath me and wrapped it against my paws. Only then did I started hitting against the wall before me. Loud and hard; but it never matter since no one was around to hear it otherwise. Cracks were starting to fill up the wall before me; gaining more while the wall itself weakened. To the poin</w:t>
      </w:r>
      <w:r>
        <w:rPr>
          <w:rFonts w:ascii="Calibri" w:eastAsia="Calibri" w:hAnsi="Calibri" w:cs="Calibri"/>
        </w:rPr>
        <w:t>t that small pieces of the wall of where I had hit was starting to fall apart. I grinned to myself. Ears perking up while feeling the sense of warmth brushing against the back of my own neck. A cold breeze entered into the darken room as I take a step forward, plunging myself upon the grounds beneath me. Only that it was just the backyard.</w:t>
      </w:r>
    </w:p>
    <w:p w14:paraId="00000020" w14:textId="77777777" w:rsidR="00B226B9" w:rsidRDefault="00B226B9" w:rsidP="00860188">
      <w:pPr>
        <w:spacing w:line="240" w:lineRule="auto"/>
        <w:rPr>
          <w:rFonts w:ascii="Calibri" w:eastAsia="Calibri" w:hAnsi="Calibri" w:cs="Calibri"/>
        </w:rPr>
      </w:pPr>
    </w:p>
    <w:p w14:paraId="00000021" w14:textId="77777777" w:rsidR="00B226B9" w:rsidRDefault="00860188" w:rsidP="00860188">
      <w:pPr>
        <w:spacing w:line="240" w:lineRule="auto"/>
        <w:rPr>
          <w:rFonts w:ascii="Calibri" w:eastAsia="Calibri" w:hAnsi="Calibri" w:cs="Calibri"/>
        </w:rPr>
      </w:pPr>
      <w:r>
        <w:rPr>
          <w:rFonts w:ascii="Calibri" w:eastAsia="Calibri" w:hAnsi="Calibri" w:cs="Calibri"/>
        </w:rPr>
        <w:t>I fled at the moment; never once taking in the sights that was around me. I jumped the white fence; heeding through the backyards of another building and thus returned to the road of the other neighborhood instead. I rose my eyes towards a red sign above me, with a white arrow pointing eastward. I followed the arrow; gazing towards the tunnel that was before me. I fled immediately and thus entered the tunnel.The tunnel itself was darkened, stretched out from the horizon to horizon apparently. With no lights</w:t>
      </w:r>
      <w:r>
        <w:rPr>
          <w:rFonts w:ascii="Calibri" w:eastAsia="Calibri" w:hAnsi="Calibri" w:cs="Calibri"/>
        </w:rPr>
        <w:t xml:space="preserve"> illuminated to see the parts of the tunnel itself anyway. I walked forward; slowing myself down while my eyes peered upon the horizon. Listening to the sounds of ceased silence around me with only the ringing lingering into my own ears. I moved further into the tunnel. Starting to hear something that was behind me.</w:t>
      </w:r>
    </w:p>
    <w:p w14:paraId="00000022" w14:textId="77777777" w:rsidR="00B226B9" w:rsidRDefault="00B226B9" w:rsidP="00860188">
      <w:pPr>
        <w:spacing w:line="240" w:lineRule="auto"/>
        <w:rPr>
          <w:rFonts w:ascii="Calibri" w:eastAsia="Calibri" w:hAnsi="Calibri" w:cs="Calibri"/>
        </w:rPr>
      </w:pPr>
    </w:p>
    <w:p w14:paraId="00000023" w14:textId="77777777" w:rsidR="00B226B9" w:rsidRDefault="00860188" w:rsidP="00860188">
      <w:pPr>
        <w:spacing w:line="240" w:lineRule="auto"/>
        <w:rPr>
          <w:rFonts w:ascii="Calibri" w:eastAsia="Calibri" w:hAnsi="Calibri" w:cs="Calibri"/>
        </w:rPr>
      </w:pPr>
      <w:r>
        <w:rPr>
          <w:rFonts w:ascii="Calibri" w:eastAsia="Calibri" w:hAnsi="Calibri" w:cs="Calibri"/>
        </w:rPr>
        <w:lastRenderedPageBreak/>
        <w:t>Suddenly I turned around. Gazing onto the other side of the tunnel and saw what was making that noise. A large thing was coming straight onto me. Its horns scrapped upon the ceiling’s surface, leaving behind lines upon its wake. It honk and horned right at me. I just kept staring at it for a moment; or at least a second I think before I flinched. I felt my own body moved forward or towards the side. Straight towards a railing that was there where I gripped upon it tightly. Hoisting myself over, dashing stra</w:t>
      </w:r>
      <w:r>
        <w:rPr>
          <w:rFonts w:ascii="Calibri" w:eastAsia="Calibri" w:hAnsi="Calibri" w:cs="Calibri"/>
        </w:rPr>
        <w:t>ight towards the steel door that was in front of me. I grabbed onto the knob, pulled it opened and dashes right inside. The door shut immediately behind me and I glanced around upon the surroundings of where I was now. Despite the fields of darkness surrounding me now, I could see somehow see unlike the previous other times. A railway stands before my wake. Stretched forth towards another door that was there. The railway was a short path forward. Nothing else obstruct my way forth towards the door it had se</w:t>
      </w:r>
      <w:r>
        <w:rPr>
          <w:rFonts w:ascii="Calibri" w:eastAsia="Calibri" w:hAnsi="Calibri" w:cs="Calibri"/>
        </w:rPr>
        <w:t xml:space="preserve">emed. My eyes glued upon the door in front of me. I suddenly turned to the walls surrounding the rails; but noticed nothing upon them. </w:t>
      </w:r>
    </w:p>
    <w:p w14:paraId="00000024" w14:textId="77777777" w:rsidR="00B226B9" w:rsidRDefault="00B226B9" w:rsidP="00860188">
      <w:pPr>
        <w:spacing w:line="240" w:lineRule="auto"/>
        <w:rPr>
          <w:rFonts w:ascii="Calibri" w:eastAsia="Calibri" w:hAnsi="Calibri" w:cs="Calibri"/>
        </w:rPr>
      </w:pPr>
    </w:p>
    <w:p w14:paraId="00000025" w14:textId="77777777" w:rsidR="00B226B9" w:rsidRDefault="00860188" w:rsidP="00860188">
      <w:pPr>
        <w:spacing w:line="240" w:lineRule="auto"/>
        <w:rPr>
          <w:rFonts w:ascii="Calibri" w:eastAsia="Calibri" w:hAnsi="Calibri" w:cs="Calibri"/>
        </w:rPr>
      </w:pPr>
      <w:r>
        <w:rPr>
          <w:rFonts w:ascii="Calibri" w:eastAsia="Calibri" w:hAnsi="Calibri" w:cs="Calibri"/>
        </w:rPr>
        <w:t>I resumed my walk forward. Step by step towards the door onto the other side of the rails. Grabbing onto the knob and turned it; opening the door afterwards. I entered in immediately.</w:t>
      </w:r>
    </w:p>
    <w:p w14:paraId="00000026" w14:textId="77777777" w:rsidR="00B226B9" w:rsidRDefault="00B226B9" w:rsidP="00860188">
      <w:pPr>
        <w:spacing w:line="240" w:lineRule="auto"/>
        <w:rPr>
          <w:rFonts w:ascii="Calibri" w:eastAsia="Calibri" w:hAnsi="Calibri" w:cs="Calibri"/>
        </w:rPr>
      </w:pPr>
    </w:p>
    <w:p w14:paraId="00000027" w14:textId="77777777" w:rsidR="00B226B9" w:rsidRDefault="00860188" w:rsidP="00860188">
      <w:pPr>
        <w:spacing w:line="240" w:lineRule="auto"/>
        <w:rPr>
          <w:rFonts w:ascii="Calibri" w:eastAsia="Calibri" w:hAnsi="Calibri" w:cs="Calibri"/>
        </w:rPr>
      </w:pPr>
      <w:r>
        <w:rPr>
          <w:rFonts w:ascii="Calibri" w:eastAsia="Calibri" w:hAnsi="Calibri" w:cs="Calibri"/>
        </w:rPr>
        <w:t>A large room was what awaits for me. However it was abandoned at the time. I stepped towards the railing a step forward; clasping my paws upon the cold railings then. I lowered my eyes, hanged my head downard and glance towards the abyss beneath me. There were light snoring below. Rumbling and vibrating the grounds and walls surrounding it. I frowned before turning my attention towards the right and left; gazing now onto the walkway that was there. Circling around the abyss before and well onto the other si</w:t>
      </w:r>
      <w:r>
        <w:rPr>
          <w:rFonts w:ascii="Calibri" w:eastAsia="Calibri" w:hAnsi="Calibri" w:cs="Calibri"/>
        </w:rPr>
        <w:t>de of the room. I followed it carefully; eyes already settled upon the horizon before me where the door was however. I walked towards the door; lightly tapping my feet upon the railways beneath me in hopes of not waking up whomever was there below. Continuing onward, I grabbed onto the door and walked out of the door. Finding myself now upon the entrance of the building and no body there in front of me.</w:t>
      </w:r>
    </w:p>
    <w:p w14:paraId="00000028" w14:textId="77777777" w:rsidR="00B226B9" w:rsidRDefault="00B226B9" w:rsidP="00860188">
      <w:pPr>
        <w:spacing w:line="240" w:lineRule="auto"/>
        <w:rPr>
          <w:rFonts w:ascii="Calibri" w:eastAsia="Calibri" w:hAnsi="Calibri" w:cs="Calibri"/>
        </w:rPr>
      </w:pPr>
    </w:p>
    <w:p w14:paraId="00000029" w14:textId="77777777" w:rsidR="00B226B9" w:rsidRDefault="00860188" w:rsidP="00860188">
      <w:pPr>
        <w:spacing w:line="240" w:lineRule="auto"/>
        <w:rPr>
          <w:rFonts w:ascii="Calibri" w:eastAsia="Calibri" w:hAnsi="Calibri" w:cs="Calibri"/>
        </w:rPr>
      </w:pPr>
      <w:r>
        <w:rPr>
          <w:rFonts w:ascii="Calibri" w:eastAsia="Calibri" w:hAnsi="Calibri" w:cs="Calibri"/>
        </w:rPr>
        <w:t>I walked down the path in front of me. Hearing the silence lingered onto my ears as my thoughts began to pop up every now and then. As my attention was drawn towards the horizon, I looked to the rising sun and quietly smiled faintly to myself. With a thought that circulated around my own head; I knew perhaps that my own canines would be desperate now. Yet I never knew the realized why. I exhaled a breath upon the other puzzle piece that I was never informed of while lifting my head up towards the morning re</w:t>
      </w:r>
      <w:r>
        <w:rPr>
          <w:rFonts w:ascii="Calibri" w:eastAsia="Calibri" w:hAnsi="Calibri" w:cs="Calibri"/>
        </w:rPr>
        <w:t>d and orange mixture of a sky above me. Watching the sky sea for a moment while pondering about the latest events. Additionally, what had made these canines so frisky now?</w:t>
      </w:r>
    </w:p>
    <w:p w14:paraId="0000002A" w14:textId="77777777" w:rsidR="00B226B9" w:rsidRDefault="00B226B9" w:rsidP="00860188">
      <w:pPr>
        <w:spacing w:line="240" w:lineRule="auto"/>
        <w:rPr>
          <w:rFonts w:ascii="Calibri" w:eastAsia="Calibri" w:hAnsi="Calibri" w:cs="Calibri"/>
        </w:rPr>
      </w:pPr>
    </w:p>
    <w:p w14:paraId="0000002B" w14:textId="77777777" w:rsidR="00B226B9" w:rsidRDefault="00860188" w:rsidP="00860188">
      <w:pPr>
        <w:spacing w:line="240" w:lineRule="auto"/>
        <w:rPr>
          <w:rFonts w:ascii="Calibri" w:eastAsia="Calibri" w:hAnsi="Calibri" w:cs="Calibri"/>
        </w:rPr>
      </w:pPr>
      <w:r>
        <w:rPr>
          <w:rFonts w:ascii="Calibri" w:eastAsia="Calibri" w:hAnsi="Calibri" w:cs="Calibri"/>
        </w:rPr>
        <w:t>I frowned having come up empty handed at the time that I just shake my head and just let it go instead. Releasing it to the depths of my own mind, while I gradually returned to the reality of thing. Gazing back up to the blue skies above me, listening to the ringing that echoed into my own ear. But that sound ceased following the fields or rather sea of voices that was behind me. Forcing me to look back; gazing towards the road behind me. There, I spotted a sea of canines then. Much smaller than the one tha</w:t>
      </w:r>
      <w:r>
        <w:rPr>
          <w:rFonts w:ascii="Calibri" w:eastAsia="Calibri" w:hAnsi="Calibri" w:cs="Calibri"/>
        </w:rPr>
        <w:t>t I was used to however. I was surprise when they draw nearer. Despite awaiting for them; I sprinted across the road. Fleeing from their sights. Heeding up the road towards the crossroad ahead of me where I had immediately turned towards the left.</w:t>
      </w:r>
    </w:p>
    <w:p w14:paraId="0000002C" w14:textId="77777777" w:rsidR="00B226B9" w:rsidRDefault="00B226B9" w:rsidP="00860188">
      <w:pPr>
        <w:spacing w:line="240" w:lineRule="auto"/>
        <w:rPr>
          <w:rFonts w:ascii="Calibri" w:eastAsia="Calibri" w:hAnsi="Calibri" w:cs="Calibri"/>
        </w:rPr>
      </w:pPr>
    </w:p>
    <w:p w14:paraId="0000002D" w14:textId="77777777" w:rsidR="00B226B9" w:rsidRDefault="00860188" w:rsidP="00860188">
      <w:pPr>
        <w:spacing w:line="240" w:lineRule="auto"/>
        <w:rPr>
          <w:rFonts w:ascii="Calibri" w:eastAsia="Calibri" w:hAnsi="Calibri" w:cs="Calibri"/>
        </w:rPr>
      </w:pPr>
      <w:r>
        <w:rPr>
          <w:rFonts w:ascii="Calibri" w:eastAsia="Calibri" w:hAnsi="Calibri" w:cs="Calibri"/>
        </w:rPr>
        <w:t xml:space="preserve">Sweat was already visible showing upon my fur; damping it momentarily however as I ran. My legs became pins and needles; flames starting to burn warming my  foot underneath while I mentally screamed, yet thoughts were still pondering about the crowd that was behind me. I continued down the road and already reaching the next intersection then where I turned towards the right. Repeating the </w:t>
      </w:r>
      <w:r>
        <w:rPr>
          <w:rFonts w:ascii="Calibri" w:eastAsia="Calibri" w:hAnsi="Calibri" w:cs="Calibri"/>
        </w:rPr>
        <w:lastRenderedPageBreak/>
        <w:t>cycle again, racing through the roads. Until I was drenched in sweat, but onto the luck side I had avoided them altogether however. I had not know where I was at athe time’s being. For my ears were still ringing from all that running; I was exhausted yes that my legs were burning. Feet already screaming for something cold or a shower in the meantime. I stick out my tongue; panting lightly while the sun rose from the horizon. It was already morning; birds, ravens and crows, had already chirped upon the morni</w:t>
      </w:r>
      <w:r>
        <w:rPr>
          <w:rFonts w:ascii="Calibri" w:eastAsia="Calibri" w:hAnsi="Calibri" w:cs="Calibri"/>
        </w:rPr>
        <w:t>ng light.</w:t>
      </w:r>
    </w:p>
    <w:p w14:paraId="0000002E" w14:textId="77777777" w:rsidR="00B226B9" w:rsidRDefault="00B226B9" w:rsidP="00860188">
      <w:pPr>
        <w:spacing w:line="240" w:lineRule="auto"/>
        <w:rPr>
          <w:rFonts w:ascii="Calibri" w:eastAsia="Calibri" w:hAnsi="Calibri" w:cs="Calibri"/>
        </w:rPr>
      </w:pPr>
    </w:p>
    <w:p w14:paraId="0000002F" w14:textId="77777777" w:rsidR="00B226B9" w:rsidRDefault="00860188" w:rsidP="00860188">
      <w:pPr>
        <w:spacing w:line="240" w:lineRule="auto"/>
        <w:rPr>
          <w:rFonts w:ascii="Calibri" w:eastAsia="Calibri" w:hAnsi="Calibri" w:cs="Calibri"/>
        </w:rPr>
      </w:pPr>
      <w:r>
        <w:rPr>
          <w:rFonts w:ascii="Calibri" w:eastAsia="Calibri" w:hAnsi="Calibri" w:cs="Calibri"/>
        </w:rPr>
        <w:t>And with that came the crowds of canines popping out from their doors; heeding through their morning workday at the time’s being. I, additionally, was glad that I was able to get out of that however too as I prompted fell onto the ground. Passed out in the meantime.</w:t>
      </w:r>
    </w:p>
    <w:p w14:paraId="00000030" w14:textId="77777777" w:rsidR="00B226B9" w:rsidRDefault="00B226B9" w:rsidP="00860188">
      <w:pPr>
        <w:spacing w:line="240" w:lineRule="auto"/>
        <w:rPr>
          <w:rFonts w:ascii="Calibri" w:eastAsia="Calibri" w:hAnsi="Calibri" w:cs="Calibri"/>
        </w:rPr>
      </w:pPr>
    </w:p>
    <w:p w14:paraId="00000031" w14:textId="77777777" w:rsidR="00B226B9" w:rsidRDefault="00860188" w:rsidP="00860188">
      <w:pPr>
        <w:spacing w:line="240" w:lineRule="auto"/>
        <w:rPr>
          <w:rFonts w:ascii="Calibri" w:eastAsia="Calibri" w:hAnsi="Calibri" w:cs="Calibri"/>
        </w:rPr>
      </w:pPr>
      <w:r>
        <w:rPr>
          <w:rFonts w:ascii="Calibri" w:eastAsia="Calibri" w:hAnsi="Calibri" w:cs="Calibri"/>
        </w:rPr>
        <w:t>When my eyes opened; I find myself face to face with someone whom was standing before me. He was totally bloodied from head to toe that I was a bit surprise for the little fellow. He tilted his head to one side while staring onto me and I spoke, although my jaw hurts at the time “Rough huh?” He only stared at me, processing that set of words however. Only a few seconds after that he threw his head back, laughing. But at the same time, nodded his head. I felt a warmth from him however that I just find myself</w:t>
      </w:r>
      <w:r>
        <w:rPr>
          <w:rFonts w:ascii="Calibri" w:eastAsia="Calibri" w:hAnsi="Calibri" w:cs="Calibri"/>
        </w:rPr>
        <w:t xml:space="preserve"> chuckling; but it did hurt to even do so having remembered that I had exhausted myself from hiding from my own canines of whatever they were planning in the meantime however.</w:t>
      </w:r>
    </w:p>
    <w:p w14:paraId="00000032" w14:textId="77777777" w:rsidR="00B226B9" w:rsidRDefault="00B226B9" w:rsidP="00860188">
      <w:pPr>
        <w:spacing w:line="240" w:lineRule="auto"/>
        <w:rPr>
          <w:rFonts w:ascii="Calibri" w:eastAsia="Calibri" w:hAnsi="Calibri" w:cs="Calibri"/>
        </w:rPr>
      </w:pPr>
    </w:p>
    <w:p w14:paraId="00000033" w14:textId="77777777" w:rsidR="00B226B9" w:rsidRDefault="00860188" w:rsidP="00860188">
      <w:pPr>
        <w:spacing w:line="240" w:lineRule="auto"/>
        <w:rPr>
          <w:rFonts w:ascii="Calibri" w:eastAsia="Calibri" w:hAnsi="Calibri" w:cs="Calibri"/>
        </w:rPr>
      </w:pPr>
      <w:r>
        <w:rPr>
          <w:rFonts w:ascii="Calibri" w:eastAsia="Calibri" w:hAnsi="Calibri" w:cs="Calibri"/>
        </w:rPr>
        <w:t>But alas, I never got that to bother me while I questioned the stoat “What is your name?”</w:t>
      </w:r>
    </w:p>
    <w:sectPr w:rsidR="00B226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MjA1NrQwNjE3MTFV0lEKTi0uzszPAykwrAUAYQqvkSwAAAA="/>
  </w:docVars>
  <w:rsids>
    <w:rsidRoot w:val="00B226B9"/>
    <w:rsid w:val="00860188"/>
    <w:rsid w:val="00B22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8BCEA4-5768-489A-942A-D40A249C9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11</Words>
  <Characters>14888</Characters>
  <Application>Microsoft Office Word</Application>
  <DocSecurity>0</DocSecurity>
  <Lines>124</Lines>
  <Paragraphs>34</Paragraphs>
  <ScaleCrop>false</ScaleCrop>
  <Company/>
  <LinksUpToDate>false</LinksUpToDate>
  <CharactersWithSpaces>1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4-19T17:15:00Z</dcterms:created>
  <dcterms:modified xsi:type="dcterms:W3CDTF">2024-04-19T17:15:00Z</dcterms:modified>
</cp:coreProperties>
</file>